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55305D" w14:textId="77777777" w:rsidR="00C60160" w:rsidRDefault="00C60160" w:rsidP="00E4071F">
      <w:pPr>
        <w:rPr>
          <w:b/>
          <w:sz w:val="28"/>
          <w:szCs w:val="28"/>
        </w:rPr>
      </w:pPr>
    </w:p>
    <w:p w14:paraId="4A47305A" w14:textId="161CE3A0" w:rsidR="00E4071F" w:rsidRPr="005149B1" w:rsidRDefault="00C60160" w:rsidP="00E4071F">
      <w:pPr>
        <w:rPr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BAE04E" wp14:editId="5D04CC9B">
                <wp:simplePos x="0" y="0"/>
                <wp:positionH relativeFrom="margin">
                  <wp:posOffset>1916430</wp:posOffset>
                </wp:positionH>
                <wp:positionV relativeFrom="margin">
                  <wp:posOffset>-97790</wp:posOffset>
                </wp:positionV>
                <wp:extent cx="2457450" cy="352425"/>
                <wp:effectExtent l="76200" t="38100" r="76200" b="1238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0CDEAB" w14:textId="77777777" w:rsidR="00C60160" w:rsidRPr="005A20E5" w:rsidRDefault="00C60160" w:rsidP="00C60160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5A20E5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Author Declaration Form </w:t>
                            </w:r>
                          </w:p>
                          <w:p w14:paraId="550DEC86" w14:textId="77777777" w:rsidR="00C60160" w:rsidRPr="00C16BFC" w:rsidRDefault="00C60160" w:rsidP="00C60160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69850" w14:h="38100" w14:prst="cross"/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bevelT w="69850" h="38100" prst="cross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BAE04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0.9pt;margin-top:-7.7pt;width:193.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" fillcolor="#215a69 [1640]" stroked="f">
                <v:fill color2="#3da5c1 [3016]" rotate="t" angle="180" colors="0 #2787a0;52429f #36b1d2;1 #34b3d6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780CDEAB" w14:textId="77777777" w:rsidR="00C60160" w:rsidRPr="005A20E5" w:rsidRDefault="00C60160" w:rsidP="00C60160">
                      <w:pPr>
                        <w:jc w:val="center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  <w:r w:rsidRPr="005A20E5"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Author Declaration Form </w:t>
                      </w:r>
                    </w:p>
                    <w:p w14:paraId="550DEC86" w14:textId="77777777" w:rsidR="00C60160" w:rsidRPr="00C16BFC" w:rsidRDefault="00C60160" w:rsidP="00C60160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69850" w14:h="38100" w14:prst="cross"/>
                          </w14:props3d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4071F" w:rsidRPr="005149B1">
        <w:rPr>
          <w:b/>
          <w:sz w:val="28"/>
          <w:szCs w:val="28"/>
        </w:rPr>
        <w:t>Title of Manuscript:</w:t>
      </w:r>
      <w:r>
        <w:rPr>
          <w:b/>
          <w:sz w:val="28"/>
          <w:szCs w:val="28"/>
        </w:rPr>
        <w:t xml:space="preserve">    </w:t>
      </w:r>
    </w:p>
    <w:p w14:paraId="2816BC92" w14:textId="6BA4CB37" w:rsidR="00E4071F" w:rsidRPr="005149B1" w:rsidRDefault="00E4071F" w:rsidP="005149B1">
      <w:pPr>
        <w:rPr>
          <w:bCs/>
          <w:sz w:val="32"/>
          <w:szCs w:val="32"/>
        </w:rPr>
      </w:pPr>
      <w:r w:rsidRPr="005149B1">
        <w:rPr>
          <w:bCs/>
          <w:sz w:val="32"/>
          <w:szCs w:val="32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B4CF8A5" w14:textId="14EF8CE4" w:rsidR="00A626FF" w:rsidRPr="005149B1" w:rsidRDefault="00E4071F" w:rsidP="007D2283">
      <w:pPr>
        <w:spacing w:after="0" w:line="240" w:lineRule="auto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 xml:space="preserve">This manuscript, or part of it, </w:t>
      </w:r>
      <w:r w:rsidR="007D2283">
        <w:rPr>
          <w:b/>
          <w:sz w:val="28"/>
          <w:szCs w:val="28"/>
        </w:rPr>
        <w:t xml:space="preserve">has not been published, nor is it </w:t>
      </w:r>
      <w:r w:rsidRPr="005149B1">
        <w:rPr>
          <w:b/>
          <w:sz w:val="28"/>
          <w:szCs w:val="28"/>
        </w:rPr>
        <w:t xml:space="preserve">currently under consideration by any other </w:t>
      </w:r>
      <w:r w:rsidR="00783D98">
        <w:rPr>
          <w:b/>
          <w:sz w:val="28"/>
          <w:szCs w:val="28"/>
        </w:rPr>
        <w:t>j</w:t>
      </w:r>
      <w:r w:rsidRPr="005149B1">
        <w:rPr>
          <w:b/>
          <w:sz w:val="28"/>
          <w:szCs w:val="28"/>
        </w:rPr>
        <w:t xml:space="preserve">ournal. </w:t>
      </w:r>
    </w:p>
    <w:p w14:paraId="41FF794F" w14:textId="782D454F" w:rsidR="00627664" w:rsidRPr="00C60160" w:rsidRDefault="00E17CC9" w:rsidP="00C60160">
      <w:pPr>
        <w:spacing w:after="0" w:line="240" w:lineRule="auto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I declare that:</w:t>
      </w:r>
    </w:p>
    <w:p w14:paraId="00DD9F79" w14:textId="23E54E5D" w:rsidR="00E17CC9" w:rsidRDefault="00C60160" w:rsidP="00800FDE">
      <w:pPr>
        <w:spacing w:after="0" w:line="240" w:lineRule="auto"/>
        <w:rPr>
          <w:b/>
          <w:sz w:val="32"/>
          <w:szCs w:val="32"/>
        </w:rPr>
      </w:pPr>
      <w:r w:rsidRPr="005149B1">
        <w:rPr>
          <w:b/>
          <w:sz w:val="28"/>
          <w:szCs w:val="28"/>
        </w:rPr>
        <w:t xml:space="preserve"> </w:t>
      </w:r>
      <w:r w:rsidR="00E17CC9" w:rsidRPr="005149B1">
        <w:rPr>
          <w:b/>
          <w:sz w:val="28"/>
          <w:szCs w:val="28"/>
        </w:rPr>
        <w:t>(</w:t>
      </w:r>
      <w:r w:rsidR="00E17CC9" w:rsidRPr="005149B1">
        <w:rPr>
          <w:i/>
          <w:sz w:val="28"/>
          <w:szCs w:val="28"/>
        </w:rPr>
        <w:t>Please tick the relevant statement below</w:t>
      </w:r>
      <w:r w:rsidR="00E17CC9" w:rsidRPr="005149B1">
        <w:rPr>
          <w:b/>
          <w:sz w:val="28"/>
          <w:szCs w:val="28"/>
        </w:rPr>
        <w:t>):</w:t>
      </w:r>
      <w:r>
        <w:rPr>
          <w:b/>
          <w:sz w:val="28"/>
          <w:szCs w:val="28"/>
        </w:rPr>
        <w:t xml:space="preserve">    </w:t>
      </w:r>
    </w:p>
    <w:p w14:paraId="513B9B48" w14:textId="77777777" w:rsidR="00E17CC9" w:rsidRDefault="00E17CC9" w:rsidP="00E17CC9">
      <w:r w:rsidRPr="00E17CC9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836357" wp14:editId="74C478D0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52400" cy="1428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C3300" w14:textId="77777777" w:rsidR="006A6E24" w:rsidRPr="00783D98" w:rsidRDefault="006A6E24" w:rsidP="00E17C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36357" id="Text Box 2" o:spid="_x0000_s1027" type="#_x0000_t202" style="position:absolute;margin-left:0;margin-top:29.05pt;width:12pt;height:1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">
                <v:textbox>
                  <w:txbxContent>
                    <w:p w14:paraId="23FC3300" w14:textId="77777777" w:rsidR="006A6E24" w:rsidRPr="00783D98" w:rsidRDefault="006A6E24" w:rsidP="00E17CC9"/>
                  </w:txbxContent>
                </v:textbox>
                <w10:wrap type="square"/>
              </v:shape>
            </w:pict>
          </mc:Fallback>
        </mc:AlternateContent>
      </w:r>
    </w:p>
    <w:p w14:paraId="76C0E714" w14:textId="199F3998" w:rsidR="00A626FF" w:rsidRPr="005149B1" w:rsidRDefault="00800FDE" w:rsidP="005149B1">
      <w:pPr>
        <w:pStyle w:val="ListParagraph"/>
        <w:spacing w:after="0" w:line="240" w:lineRule="auto"/>
        <w:ind w:left="646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My</w:t>
      </w:r>
      <w:r w:rsidR="00E4071F" w:rsidRPr="005149B1">
        <w:rPr>
          <w:b/>
          <w:sz w:val="28"/>
          <w:szCs w:val="28"/>
        </w:rPr>
        <w:t xml:space="preserve"> co-authors listed below have read the manuscript and approve</w:t>
      </w:r>
      <w:r w:rsidR="00A626FF" w:rsidRPr="005149B1">
        <w:rPr>
          <w:b/>
          <w:sz w:val="28"/>
          <w:szCs w:val="28"/>
        </w:rPr>
        <w:t>d</w:t>
      </w:r>
      <w:r w:rsidR="00E4071F" w:rsidRPr="005149B1">
        <w:rPr>
          <w:b/>
          <w:sz w:val="28"/>
          <w:szCs w:val="28"/>
        </w:rPr>
        <w:t xml:space="preserve"> its submission to </w:t>
      </w:r>
      <w:r w:rsidR="00B248F0" w:rsidRPr="005149B1"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FFFFF"/>
        </w:rPr>
        <w:t>IHJPAS</w:t>
      </w:r>
      <w:r w:rsidR="00A626FF" w:rsidRPr="005149B1">
        <w:rPr>
          <w:b/>
          <w:sz w:val="28"/>
          <w:szCs w:val="28"/>
        </w:rPr>
        <w:t>. Each author has signed to that effect below, or</w:t>
      </w:r>
    </w:p>
    <w:p w14:paraId="616DF255" w14:textId="77777777" w:rsidR="00E17CC9" w:rsidRDefault="00E17CC9" w:rsidP="005149B1">
      <w:pPr>
        <w:pStyle w:val="ListParagraph"/>
        <w:ind w:left="644"/>
        <w:jc w:val="both"/>
        <w:rPr>
          <w:b/>
          <w:sz w:val="32"/>
          <w:szCs w:val="32"/>
        </w:rPr>
      </w:pPr>
      <w:r w:rsidRPr="00E17CC9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E70889" wp14:editId="133F2C64">
                <wp:simplePos x="0" y="0"/>
                <wp:positionH relativeFrom="column">
                  <wp:posOffset>0</wp:posOffset>
                </wp:positionH>
                <wp:positionV relativeFrom="paragraph">
                  <wp:posOffset>331470</wp:posOffset>
                </wp:positionV>
                <wp:extent cx="152400" cy="1428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7F105" w14:textId="77777777" w:rsidR="006A6E24" w:rsidRDefault="006A6E24" w:rsidP="00E17C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70889" id="_x0000_s1028" type="#_x0000_t202" style="position:absolute;left:0;text-align:left;margin-left:0;margin-top:26.1pt;width:12pt;height:11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">
                <v:textbox>
                  <w:txbxContent>
                    <w:p w14:paraId="5617F105" w14:textId="77777777" w:rsidR="006A6E24" w:rsidRDefault="006A6E24" w:rsidP="00E17CC9"/>
                  </w:txbxContent>
                </v:textbox>
                <w10:wrap type="square"/>
              </v:shape>
            </w:pict>
          </mc:Fallback>
        </mc:AlternateContent>
      </w:r>
    </w:p>
    <w:p w14:paraId="51F6A1B0" w14:textId="128B4DA6" w:rsidR="00A626FF" w:rsidRPr="005149B1" w:rsidRDefault="00800FDE" w:rsidP="005149B1">
      <w:pPr>
        <w:pStyle w:val="ListParagraph"/>
        <w:spacing w:after="0" w:line="240" w:lineRule="auto"/>
        <w:ind w:left="646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In</w:t>
      </w:r>
      <w:r w:rsidR="007E201F" w:rsidRPr="005149B1">
        <w:rPr>
          <w:b/>
          <w:sz w:val="28"/>
          <w:szCs w:val="28"/>
        </w:rPr>
        <w:t xml:space="preserve"> the case of 5 or more authors</w:t>
      </w:r>
      <w:r w:rsidR="006A4FEE" w:rsidRPr="005149B1">
        <w:rPr>
          <w:b/>
          <w:sz w:val="28"/>
          <w:szCs w:val="28"/>
        </w:rPr>
        <w:t>, every author has</w:t>
      </w:r>
      <w:r w:rsidR="007E201F" w:rsidRPr="005149B1">
        <w:rPr>
          <w:b/>
          <w:sz w:val="28"/>
          <w:szCs w:val="28"/>
        </w:rPr>
        <w:t xml:space="preserve"> </w:t>
      </w:r>
      <w:r w:rsidR="006A4FEE" w:rsidRPr="005149B1">
        <w:rPr>
          <w:b/>
          <w:sz w:val="28"/>
          <w:szCs w:val="28"/>
        </w:rPr>
        <w:t>read and approved the manuscript and has delegated me, as</w:t>
      </w:r>
      <w:r w:rsidR="00783D98">
        <w:rPr>
          <w:b/>
          <w:sz w:val="28"/>
          <w:szCs w:val="28"/>
        </w:rPr>
        <w:t xml:space="preserve"> the</w:t>
      </w:r>
      <w:r w:rsidR="006A4FEE" w:rsidRPr="005149B1">
        <w:rPr>
          <w:b/>
          <w:sz w:val="28"/>
          <w:szCs w:val="28"/>
        </w:rPr>
        <w:t xml:space="preserve"> corresponding author, to sign this declaration on their behalf.</w:t>
      </w:r>
    </w:p>
    <w:p w14:paraId="7DA5AB9C" w14:textId="77777777" w:rsidR="00A626FF" w:rsidRDefault="00A626FF" w:rsidP="00783D98">
      <w:pPr>
        <w:spacing w:after="240"/>
        <w:rPr>
          <w:b/>
          <w:sz w:val="32"/>
          <w:szCs w:val="32"/>
        </w:rPr>
      </w:pP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823"/>
        <w:gridCol w:w="2610"/>
      </w:tblGrid>
      <w:tr w:rsidR="00670B61" w14:paraId="4FD27725" w14:textId="7246539E" w:rsidTr="00F17C1B">
        <w:trPr>
          <w:trHeight w:val="818"/>
        </w:trPr>
        <w:tc>
          <w:tcPr>
            <w:tcW w:w="3652" w:type="dxa"/>
          </w:tcPr>
          <w:p w14:paraId="57B5753C" w14:textId="782D6772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rinted Corresponding Author Name</w:t>
            </w:r>
          </w:p>
        </w:tc>
        <w:tc>
          <w:tcPr>
            <w:tcW w:w="2823" w:type="dxa"/>
          </w:tcPr>
          <w:p w14:paraId="675F587C" w14:textId="22B94390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Corresponding Author Signature</w:t>
            </w:r>
          </w:p>
        </w:tc>
        <w:tc>
          <w:tcPr>
            <w:tcW w:w="2610" w:type="dxa"/>
          </w:tcPr>
          <w:p w14:paraId="0F02D966" w14:textId="172C04FF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hone Number</w:t>
            </w:r>
          </w:p>
        </w:tc>
      </w:tr>
      <w:tr w:rsidR="007D2283" w14:paraId="0273920A" w14:textId="7B5AE169" w:rsidTr="00DD2929">
        <w:trPr>
          <w:trHeight w:val="827"/>
        </w:trPr>
        <w:tc>
          <w:tcPr>
            <w:tcW w:w="3652" w:type="dxa"/>
            <w:vAlign w:val="center"/>
          </w:tcPr>
          <w:p w14:paraId="5831A812" w14:textId="6CCDBAF7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  <w:vAlign w:val="center"/>
          </w:tcPr>
          <w:p w14:paraId="0409AE62" w14:textId="7EB2430D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  <w:vAlign w:val="center"/>
          </w:tcPr>
          <w:p w14:paraId="688684A9" w14:textId="38798C1F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</w:tbl>
    <w:p w14:paraId="6B9E93B1" w14:textId="77777777" w:rsidR="005149B1" w:rsidRDefault="005149B1" w:rsidP="00E4071F">
      <w:pPr>
        <w:rPr>
          <w:b/>
          <w:sz w:val="32"/>
          <w:szCs w:val="32"/>
        </w:rPr>
      </w:pPr>
    </w:p>
    <w:tbl>
      <w:tblPr>
        <w:tblStyle w:val="TableGrid"/>
        <w:tblW w:w="9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9"/>
        <w:gridCol w:w="2867"/>
        <w:gridCol w:w="2651"/>
      </w:tblGrid>
      <w:tr w:rsidR="00137427" w14:paraId="442EB7A3" w14:textId="4C49A063" w:rsidTr="00C60160">
        <w:trPr>
          <w:trHeight w:val="595"/>
        </w:trPr>
        <w:tc>
          <w:tcPr>
            <w:tcW w:w="3709" w:type="dxa"/>
            <w:vAlign w:val="center"/>
          </w:tcPr>
          <w:p w14:paraId="36AC9FDC" w14:textId="77AA10AD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rinted Co</w:t>
            </w:r>
            <w:r w:rsidR="005149B1" w:rsidRPr="005149B1">
              <w:rPr>
                <w:b/>
                <w:sz w:val="28"/>
                <w:szCs w:val="28"/>
              </w:rPr>
              <w:t>-Author Name</w:t>
            </w:r>
          </w:p>
        </w:tc>
        <w:tc>
          <w:tcPr>
            <w:tcW w:w="2867" w:type="dxa"/>
            <w:vAlign w:val="center"/>
          </w:tcPr>
          <w:p w14:paraId="177D7CF0" w14:textId="2D520F1C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Co</w:t>
            </w:r>
            <w:r w:rsidR="005149B1" w:rsidRPr="005149B1">
              <w:rPr>
                <w:b/>
                <w:sz w:val="28"/>
                <w:szCs w:val="28"/>
              </w:rPr>
              <w:t>-author Signature</w:t>
            </w:r>
          </w:p>
        </w:tc>
        <w:tc>
          <w:tcPr>
            <w:tcW w:w="2651" w:type="dxa"/>
            <w:vAlign w:val="center"/>
          </w:tcPr>
          <w:p w14:paraId="3F9ADC51" w14:textId="29B2A810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 xml:space="preserve">Phone </w:t>
            </w:r>
            <w:r w:rsidR="005149B1" w:rsidRPr="005149B1">
              <w:rPr>
                <w:b/>
                <w:sz w:val="28"/>
                <w:szCs w:val="28"/>
              </w:rPr>
              <w:t>Number</w:t>
            </w:r>
          </w:p>
        </w:tc>
      </w:tr>
      <w:tr w:rsidR="005149B1" w14:paraId="5AC9AF8E" w14:textId="3302EDE9" w:rsidTr="00C60160">
        <w:trPr>
          <w:trHeight w:val="496"/>
        </w:trPr>
        <w:tc>
          <w:tcPr>
            <w:tcW w:w="3709" w:type="dxa"/>
          </w:tcPr>
          <w:p w14:paraId="4F47C7BF" w14:textId="46F58FBB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0FC6DAEF" w14:textId="37F275FA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126DDF5C" w14:textId="3FC5302F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672CC0DA" w14:textId="1C1E8C7D" w:rsidTr="00C60160">
        <w:trPr>
          <w:trHeight w:val="472"/>
        </w:trPr>
        <w:tc>
          <w:tcPr>
            <w:tcW w:w="3709" w:type="dxa"/>
          </w:tcPr>
          <w:p w14:paraId="0660C54A" w14:textId="3B84B705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497D4E2C" w14:textId="33631F79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5B005680" w14:textId="326597D3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3A59D7DD" w14:textId="37034418" w:rsidTr="00C60160">
        <w:trPr>
          <w:trHeight w:val="480"/>
        </w:trPr>
        <w:tc>
          <w:tcPr>
            <w:tcW w:w="3709" w:type="dxa"/>
          </w:tcPr>
          <w:p w14:paraId="3AEF675A" w14:textId="4AEF0D24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0D5CC0B7" w14:textId="2BE43D52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13580D29" w14:textId="2545F5BC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5FA32D7C" w14:textId="33FD9977" w:rsidTr="00C60160">
        <w:trPr>
          <w:trHeight w:val="472"/>
        </w:trPr>
        <w:tc>
          <w:tcPr>
            <w:tcW w:w="3709" w:type="dxa"/>
          </w:tcPr>
          <w:p w14:paraId="23BB19A5" w14:textId="43DCA4B3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5BD3990B" w14:textId="63D828AF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22F52D38" w14:textId="18C48A26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0E18E67E" w14:textId="32D47FA8" w:rsidTr="00C60160">
        <w:trPr>
          <w:trHeight w:val="545"/>
        </w:trPr>
        <w:tc>
          <w:tcPr>
            <w:tcW w:w="3709" w:type="dxa"/>
          </w:tcPr>
          <w:p w14:paraId="1214DCDE" w14:textId="3074CA1E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67" w:type="dxa"/>
          </w:tcPr>
          <w:p w14:paraId="4569FCED" w14:textId="7F29AD04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51" w:type="dxa"/>
          </w:tcPr>
          <w:p w14:paraId="1D32205B" w14:textId="24B417F8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</w:tbl>
    <w:p w14:paraId="6F0891D9" w14:textId="77777777" w:rsidR="00C60160" w:rsidRDefault="00C60160" w:rsidP="00C60160"/>
    <w:sectPr w:rsidR="00C6016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712751" w14:textId="77777777" w:rsidR="00390C14" w:rsidRDefault="00390C14" w:rsidP="00C60160">
      <w:pPr>
        <w:spacing w:after="0" w:line="240" w:lineRule="auto"/>
      </w:pPr>
      <w:r>
        <w:separator/>
      </w:r>
    </w:p>
  </w:endnote>
  <w:endnote w:type="continuationSeparator" w:id="0">
    <w:p w14:paraId="0C59840F" w14:textId="77777777" w:rsidR="00390C14" w:rsidRDefault="00390C14" w:rsidP="00C60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E5435B" w14:textId="77777777" w:rsidR="00390C14" w:rsidRDefault="00390C14" w:rsidP="00C60160">
      <w:pPr>
        <w:spacing w:after="0" w:line="240" w:lineRule="auto"/>
      </w:pPr>
      <w:r>
        <w:separator/>
      </w:r>
    </w:p>
  </w:footnote>
  <w:footnote w:type="continuationSeparator" w:id="0">
    <w:p w14:paraId="2CB55E02" w14:textId="77777777" w:rsidR="00390C14" w:rsidRDefault="00390C14" w:rsidP="00C60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A9E343" w14:textId="77777777" w:rsidR="00C60160" w:rsidRPr="00B93FA7" w:rsidRDefault="00C60160" w:rsidP="00C60160">
    <w:pPr>
      <w:ind w:left="-90" w:hanging="810"/>
      <w:rPr>
        <w:rFonts w:asciiTheme="majorBidi" w:hAnsiTheme="majorBidi" w:cstheme="majorBidi"/>
        <w:b/>
        <w:bCs/>
        <w:color w:val="333333"/>
        <w:sz w:val="24"/>
        <w:szCs w:val="24"/>
        <w:shd w:val="clear" w:color="auto" w:fill="FFFFFF"/>
      </w:rPr>
    </w:pPr>
    <w:r w:rsidRPr="00E73BF9">
      <w:rPr>
        <w:noProof/>
        <w:color w:val="FF0000"/>
        <w:sz w:val="24"/>
        <w:szCs w:val="24"/>
        <w:rtl/>
      </w:rPr>
      <w:drawing>
        <wp:anchor distT="0" distB="0" distL="114300" distR="114300" simplePos="0" relativeHeight="251659264" behindDoc="0" locked="0" layoutInCell="1" allowOverlap="1" wp14:anchorId="699B20EB" wp14:editId="7F4AB3E7">
          <wp:simplePos x="0" y="0"/>
          <wp:positionH relativeFrom="column">
            <wp:posOffset>5288280</wp:posOffset>
          </wp:positionH>
          <wp:positionV relativeFrom="paragraph">
            <wp:posOffset>-238760</wp:posOffset>
          </wp:positionV>
          <wp:extent cx="1104265" cy="923925"/>
          <wp:effectExtent l="0" t="0" r="635" b="9525"/>
          <wp:wrapNone/>
          <wp:docPr id="647498794" name="Picture 6474987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ad4dc1c-9765-4e98-b38a-ec6db3b20ee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265" cy="923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93FA7">
      <w:rPr>
        <w:rFonts w:asciiTheme="majorBidi" w:hAnsiTheme="majorBidi" w:cstheme="majorBidi"/>
        <w:b/>
        <w:bCs/>
        <w:color w:val="333333"/>
        <w:sz w:val="24"/>
        <w:szCs w:val="24"/>
        <w:shd w:val="clear" w:color="auto" w:fill="FFFFFF"/>
      </w:rPr>
      <w:t xml:space="preserve">Ibn Al-Haitham Journal for Pure and Applied Sciences (IHJPAS)  </w:t>
    </w:r>
  </w:p>
  <w:p w14:paraId="38806BF7" w14:textId="77777777" w:rsidR="00C60160" w:rsidRPr="006323F3" w:rsidRDefault="00C60160" w:rsidP="00C60160">
    <w:pPr>
      <w:pStyle w:val="NormalWeb"/>
      <w:shd w:val="clear" w:color="auto" w:fill="FFFFFF"/>
      <w:spacing w:before="0" w:beforeAutospacing="0" w:after="15" w:afterAutospacing="0"/>
      <w:ind w:left="90" w:hanging="990"/>
      <w:rPr>
        <w:rFonts w:asciiTheme="majorBidi" w:hAnsiTheme="majorBidi" w:cstheme="majorBidi"/>
        <w:b/>
        <w:bCs/>
      </w:rPr>
    </w:pPr>
    <w:r w:rsidRPr="006323F3">
      <w:rPr>
        <w:rFonts w:asciiTheme="majorBidi" w:hAnsiTheme="majorBidi" w:cstheme="majorBidi"/>
        <w:b/>
        <w:bCs/>
        <w:color w:val="333333"/>
      </w:rPr>
      <w:t>PISSN: </w:t>
    </w:r>
    <w:hyperlink r:id="rId2" w:anchor="1609-4042" w:tooltip="1609-4042" w:history="1">
      <w:r w:rsidRPr="006323F3">
        <w:rPr>
          <w:rStyle w:val="Hyperlink"/>
          <w:rFonts w:asciiTheme="majorBidi" w:hAnsiTheme="majorBidi" w:cstheme="majorBidi"/>
          <w:b/>
          <w:bCs/>
        </w:rPr>
        <w:t>1609-4042</w:t>
      </w:r>
    </w:hyperlink>
  </w:p>
  <w:p w14:paraId="31BAA86A" w14:textId="77777777" w:rsidR="00C60160" w:rsidRPr="006323F3" w:rsidRDefault="00C60160" w:rsidP="00C60160">
    <w:pPr>
      <w:pStyle w:val="NormalWeb"/>
      <w:shd w:val="clear" w:color="auto" w:fill="FFFFFF"/>
      <w:spacing w:before="0" w:beforeAutospacing="0" w:after="15" w:afterAutospacing="0"/>
      <w:ind w:left="90" w:hanging="990"/>
      <w:rPr>
        <w:rFonts w:asciiTheme="majorBidi" w:hAnsiTheme="majorBidi" w:cstheme="majorBidi"/>
        <w:b/>
        <w:bCs/>
      </w:rPr>
    </w:pPr>
    <w:r w:rsidRPr="006323F3">
      <w:rPr>
        <w:rFonts w:asciiTheme="majorBidi" w:hAnsiTheme="majorBidi" w:cstheme="majorBidi"/>
        <w:b/>
        <w:bCs/>
      </w:rPr>
      <w:t>EISSN: </w:t>
    </w:r>
    <w:hyperlink r:id="rId3" w:anchor="2521-3407" w:history="1">
      <w:r w:rsidRPr="006323F3">
        <w:rPr>
          <w:rStyle w:val="Hyperlink"/>
          <w:rFonts w:asciiTheme="majorBidi" w:hAnsiTheme="majorBidi" w:cstheme="majorBidi"/>
          <w:b/>
          <w:bCs/>
        </w:rPr>
        <w:t>2521-3407</w:t>
      </w:r>
    </w:hyperlink>
    <w:r w:rsidRPr="006323F3">
      <w:rPr>
        <w:rFonts w:asciiTheme="majorBidi" w:hAnsiTheme="majorBidi" w:cstheme="majorBidi"/>
        <w:b/>
        <w:bCs/>
      </w:rPr>
      <w:t> </w:t>
    </w:r>
  </w:p>
  <w:p w14:paraId="71D20172" w14:textId="56BDC728" w:rsidR="00C60160" w:rsidRPr="00C60160" w:rsidRDefault="00C60160" w:rsidP="00C60160">
    <w:pPr>
      <w:pStyle w:val="NormalWeb"/>
      <w:shd w:val="clear" w:color="auto" w:fill="FFFFFF"/>
      <w:spacing w:before="0" w:beforeAutospacing="0" w:after="15" w:afterAutospacing="0"/>
      <w:ind w:hanging="990"/>
      <w:rPr>
        <w:rFonts w:asciiTheme="majorBidi" w:hAnsiTheme="majorBidi" w:cstheme="majorBidi"/>
        <w:b/>
        <w:bCs/>
      </w:rPr>
    </w:pPr>
    <w:r>
      <w:rPr>
        <w:rFonts w:asciiTheme="majorBidi" w:hAnsiTheme="majorBidi" w:cstheme="majorBidi"/>
        <w:b/>
        <w:bCs/>
      </w:rPr>
      <w:t xml:space="preserve"> </w:t>
    </w:r>
    <w:r w:rsidRPr="00C16BFC">
      <w:rPr>
        <w:rFonts w:asciiTheme="majorBidi" w:hAnsiTheme="majorBidi" w:cstheme="majorBidi"/>
        <w:b/>
        <w:bCs/>
      </w:rPr>
      <w:t>University of Baghd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F5510"/>
    <w:multiLevelType w:val="hybridMultilevel"/>
    <w:tmpl w:val="506CC7FA"/>
    <w:lvl w:ilvl="0" w:tplc="08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907764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1MTE1MzQyMzNQ0lEKTi0uzszPAykwrAUA3RVtLywAAAA="/>
  </w:docVars>
  <w:rsids>
    <w:rsidRoot w:val="00E4071F"/>
    <w:rsid w:val="00053A24"/>
    <w:rsid w:val="0010050D"/>
    <w:rsid w:val="00137427"/>
    <w:rsid w:val="0024188C"/>
    <w:rsid w:val="00253018"/>
    <w:rsid w:val="00273513"/>
    <w:rsid w:val="00380CE4"/>
    <w:rsid w:val="00390C14"/>
    <w:rsid w:val="004B0693"/>
    <w:rsid w:val="004E33F6"/>
    <w:rsid w:val="005149B1"/>
    <w:rsid w:val="00627664"/>
    <w:rsid w:val="00670B61"/>
    <w:rsid w:val="006A4FEE"/>
    <w:rsid w:val="006A6E24"/>
    <w:rsid w:val="00700B98"/>
    <w:rsid w:val="00762BA6"/>
    <w:rsid w:val="00783D98"/>
    <w:rsid w:val="007D2283"/>
    <w:rsid w:val="007E201F"/>
    <w:rsid w:val="00800FDE"/>
    <w:rsid w:val="00A626FF"/>
    <w:rsid w:val="00A80D1B"/>
    <w:rsid w:val="00B248F0"/>
    <w:rsid w:val="00B9224C"/>
    <w:rsid w:val="00C60160"/>
    <w:rsid w:val="00D5527D"/>
    <w:rsid w:val="00DD2929"/>
    <w:rsid w:val="00E17CC9"/>
    <w:rsid w:val="00E32517"/>
    <w:rsid w:val="00E4071F"/>
    <w:rsid w:val="00F17C1B"/>
    <w:rsid w:val="00F60425"/>
    <w:rsid w:val="00FC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0FDD4A"/>
  <w15:docId w15:val="{FBB0A9D4-98E8-4DE0-A3B3-A8B43456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0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62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6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6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6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6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26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0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160"/>
  </w:style>
  <w:style w:type="paragraph" w:styleId="Footer">
    <w:name w:val="footer"/>
    <w:basedOn w:val="Normal"/>
    <w:link w:val="FooterChar"/>
    <w:uiPriority w:val="99"/>
    <w:unhideWhenUsed/>
    <w:rsid w:val="00C60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160"/>
  </w:style>
  <w:style w:type="character" w:styleId="Hyperlink">
    <w:name w:val="Hyperlink"/>
    <w:basedOn w:val="DefaultParagraphFont"/>
    <w:uiPriority w:val="99"/>
    <w:unhideWhenUsed/>
    <w:rsid w:val="00C6016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60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jih.uobaghdad.edu.iq/index.php/j/about" TargetMode="External"/><Relationship Id="rId2" Type="http://schemas.openxmlformats.org/officeDocument/2006/relationships/hyperlink" Target="https://jih.uobaghdad.edu.iq/index.php/j/about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GUL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BB</cp:lastModifiedBy>
  <cp:revision>19</cp:revision>
  <dcterms:created xsi:type="dcterms:W3CDTF">2021-11-27T20:16:00Z</dcterms:created>
  <dcterms:modified xsi:type="dcterms:W3CDTF">2024-06-0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6ca1dd264549d8611b382129106d3945e383e8c29db5a001e5e31131e6631c</vt:lpwstr>
  </property>
</Properties>
</file>